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260E5" w14:textId="69503D46" w:rsidR="00476B2E" w:rsidRPr="002711EC" w:rsidRDefault="00476B2E" w:rsidP="00476B2E">
      <w:pPr>
        <w:pStyle w:val="Heading1"/>
        <w:rPr>
          <w:sz w:val="28"/>
          <w:szCs w:val="28"/>
        </w:rPr>
      </w:pPr>
      <w:r w:rsidRPr="002711EC">
        <w:rPr>
          <w:sz w:val="28"/>
          <w:szCs w:val="28"/>
        </w:rPr>
        <w:t>Running the Spring Boot Application</w:t>
      </w:r>
    </w:p>
    <w:p w14:paraId="3B803F34" w14:textId="67976AF0" w:rsidR="00FE137B" w:rsidRDefault="006C0E8B" w:rsidP="00476B2E">
      <w:pPr>
        <w:pStyle w:val="ListParagraph"/>
        <w:numPr>
          <w:ilvl w:val="0"/>
          <w:numId w:val="2"/>
        </w:numPr>
      </w:pPr>
      <w:r>
        <w:t>I</w:t>
      </w:r>
      <w:r w:rsidR="00FE137B">
        <w:t xml:space="preserve">mport the project into </w:t>
      </w:r>
      <w:r>
        <w:t>E</w:t>
      </w:r>
      <w:r w:rsidR="00FE137B">
        <w:t xml:space="preserve">clipse </w:t>
      </w:r>
      <w:r>
        <w:t>IDE</w:t>
      </w:r>
      <w:r w:rsidR="00FE137B">
        <w:t>. And run the below file</w:t>
      </w:r>
      <w:r w:rsidR="00FE137B" w:rsidRPr="00FE137B">
        <w:object w:dxaOrig="4906" w:dyaOrig="810" w14:anchorId="3F0ADB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5.25pt;height:40.5pt" o:ole="">
            <v:imagedata r:id="rId8" o:title=""/>
          </v:shape>
          <o:OLEObject Type="Embed" ProgID="Package" ShapeID="_x0000_i1025" DrawAspect="Content" ObjectID="_1667727189" r:id="rId9"/>
        </w:object>
      </w:r>
    </w:p>
    <w:p w14:paraId="42058974" w14:textId="73805C58" w:rsidR="00FE137B" w:rsidRDefault="00FE137B" w:rsidP="00476B2E">
      <w:pPr>
        <w:pStyle w:val="ListParagraph"/>
        <w:numPr>
          <w:ilvl w:val="0"/>
          <w:numId w:val="2"/>
        </w:numPr>
      </w:pPr>
      <w:r>
        <w:t>The configured port n</w:t>
      </w:r>
      <w:r w:rsidR="006C0E8B">
        <w:t>umber</w:t>
      </w:r>
      <w:r>
        <w:t xml:space="preserve"> in application.properties file is 9020.</w:t>
      </w:r>
    </w:p>
    <w:p w14:paraId="614F2EEA" w14:textId="03B4843C" w:rsidR="00FE137B" w:rsidRDefault="006C0E8B" w:rsidP="00476B2E">
      <w:pPr>
        <w:pStyle w:val="ListParagraph"/>
        <w:numPr>
          <w:ilvl w:val="1"/>
          <w:numId w:val="2"/>
        </w:numPr>
      </w:pPr>
      <w:r>
        <w:t>C</w:t>
      </w:r>
      <w:r w:rsidR="00FE137B">
        <w:t xml:space="preserve">heck </w:t>
      </w:r>
      <w:r>
        <w:t xml:space="preserve">the </w:t>
      </w:r>
      <w:r w:rsidR="00FE137B">
        <w:t>service</w:t>
      </w:r>
      <w:r>
        <w:t>: O</w:t>
      </w:r>
      <w:r w:rsidR="00FE137B">
        <w:t xml:space="preserve">pen </w:t>
      </w:r>
      <w:r>
        <w:t xml:space="preserve">your </w:t>
      </w:r>
      <w:r w:rsidR="00FE137B">
        <w:t xml:space="preserve">browser </w:t>
      </w:r>
      <w:r>
        <w:t xml:space="preserve">and </w:t>
      </w:r>
      <w:r w:rsidR="00FE137B">
        <w:t xml:space="preserve">enter </w:t>
      </w:r>
      <w:r>
        <w:t xml:space="preserve">the URL </w:t>
      </w:r>
      <w:hyperlink r:id="rId10" w:history="1">
        <w:r w:rsidRPr="001A263A">
          <w:rPr>
            <w:rStyle w:val="Hyperlink"/>
          </w:rPr>
          <w:t>http://l</w:t>
        </w:r>
        <w:r w:rsidRPr="001A263A">
          <w:rPr>
            <w:rStyle w:val="Hyperlink"/>
          </w:rPr>
          <w:t>o</w:t>
        </w:r>
        <w:r w:rsidRPr="001A263A">
          <w:rPr>
            <w:rStyle w:val="Hyperlink"/>
          </w:rPr>
          <w:t>ca</w:t>
        </w:r>
        <w:r w:rsidRPr="001A263A">
          <w:rPr>
            <w:rStyle w:val="Hyperlink"/>
          </w:rPr>
          <w:t>l</w:t>
        </w:r>
        <w:r w:rsidRPr="001A263A">
          <w:rPr>
            <w:rStyle w:val="Hyperlink"/>
          </w:rPr>
          <w:t>host:9020</w:t>
        </w:r>
      </w:hyperlink>
    </w:p>
    <w:p w14:paraId="4DAD7B4E" w14:textId="547324A2" w:rsidR="006C0E8B" w:rsidRDefault="006C0E8B">
      <w:r>
        <w:t>Expected output:</w:t>
      </w:r>
    </w:p>
    <w:p w14:paraId="35C7B4DB" w14:textId="7449A4B7" w:rsidR="00FE137B" w:rsidRDefault="00096F8E" w:rsidP="00476B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840FD63" wp14:editId="0A3AB9E0">
                <wp:simplePos x="0" y="0"/>
                <wp:positionH relativeFrom="column">
                  <wp:posOffset>-66675</wp:posOffset>
                </wp:positionH>
                <wp:positionV relativeFrom="paragraph">
                  <wp:posOffset>3171189</wp:posOffset>
                </wp:positionV>
                <wp:extent cx="6315075" cy="47625"/>
                <wp:effectExtent l="19050" t="19050" r="2857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15075" cy="47625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3C53A2" id="Straight Connector 3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249.7pt" to="492pt,25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" strokecolor="#4579b8 [3044]" strokeweight="3pt"/>
            </w:pict>
          </mc:Fallback>
        </mc:AlternateContent>
      </w:r>
      <w:r w:rsidR="006C0E8B" w:rsidRPr="006C0E8B">
        <w:drawing>
          <wp:inline distT="0" distB="0" distL="0" distR="0" wp14:anchorId="57676B2E" wp14:editId="09F980BF">
            <wp:extent cx="5731510" cy="30270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9A4B3" w14:textId="77777777" w:rsidR="002711EC" w:rsidRDefault="002711EC">
      <w:pPr>
        <w:rPr>
          <w:b/>
          <w:bCs/>
          <w:sz w:val="28"/>
          <w:szCs w:val="28"/>
          <w:u w:val="single"/>
        </w:rPr>
      </w:pPr>
    </w:p>
    <w:p w14:paraId="3CA54DFB" w14:textId="155CF397" w:rsidR="00476B2E" w:rsidRPr="002711EC" w:rsidRDefault="00476B2E">
      <w:pPr>
        <w:rPr>
          <w:u w:val="single"/>
        </w:rPr>
      </w:pPr>
      <w:r w:rsidRPr="002711EC">
        <w:rPr>
          <w:b/>
          <w:bCs/>
          <w:sz w:val="28"/>
          <w:szCs w:val="28"/>
          <w:u w:val="single"/>
        </w:rPr>
        <w:t>Running the Angular Application:</w:t>
      </w:r>
    </w:p>
    <w:p w14:paraId="33A97D10" w14:textId="5E256E66" w:rsidR="00FE137B" w:rsidRDefault="006C0E8B" w:rsidP="00476B2E">
      <w:pPr>
        <w:pStyle w:val="ListParagraph"/>
        <w:numPr>
          <w:ilvl w:val="0"/>
          <w:numId w:val="1"/>
        </w:numPr>
      </w:pPr>
      <w:r>
        <w:t xml:space="preserve">First </w:t>
      </w:r>
      <w:r w:rsidR="00FE137B">
        <w:t xml:space="preserve">install </w:t>
      </w:r>
      <w:r>
        <w:t>N</w:t>
      </w:r>
      <w:r w:rsidR="00FE137B">
        <w:t xml:space="preserve">ode </w:t>
      </w:r>
      <w:r>
        <w:t>JS</w:t>
      </w:r>
      <w:r w:rsidR="00FE137B">
        <w:t xml:space="preserve"> and </w:t>
      </w:r>
      <w:r>
        <w:t>A</w:t>
      </w:r>
      <w:r w:rsidR="00FE137B">
        <w:t xml:space="preserve">ngular </w:t>
      </w:r>
      <w:r>
        <w:t>CLI on your local</w:t>
      </w:r>
      <w:r w:rsidR="00FE137B">
        <w:t xml:space="preserve"> machine</w:t>
      </w:r>
      <w:r>
        <w:t xml:space="preserve"> if you </w:t>
      </w:r>
      <w:r w:rsidR="00476B2E">
        <w:t>have not</w:t>
      </w:r>
      <w:r>
        <w:t xml:space="preserve"> already installed.</w:t>
      </w:r>
    </w:p>
    <w:p w14:paraId="082F8DFB" w14:textId="2FF1774C" w:rsidR="00FE137B" w:rsidRDefault="006C0E8B" w:rsidP="00476B2E">
      <w:pPr>
        <w:pStyle w:val="ListParagraph"/>
        <w:numPr>
          <w:ilvl w:val="1"/>
          <w:numId w:val="1"/>
        </w:numPr>
      </w:pPr>
      <w:r>
        <w:t xml:space="preserve">Steps to install: </w:t>
      </w:r>
      <w:r>
        <w:br/>
      </w:r>
      <w:r w:rsidR="00FE137B">
        <w:t>download</w:t>
      </w:r>
      <w:r w:rsidR="00476B2E">
        <w:t xml:space="preserve"> Node JS</w:t>
      </w:r>
      <w:r w:rsidR="00FE137B">
        <w:t xml:space="preserve"> and install </w:t>
      </w:r>
    </w:p>
    <w:p w14:paraId="307101EC" w14:textId="081BD5D4" w:rsidR="00FE137B" w:rsidRDefault="006C0E8B" w:rsidP="00476B2E">
      <w:pPr>
        <w:pStyle w:val="ListParagraph"/>
        <w:numPr>
          <w:ilvl w:val="1"/>
          <w:numId w:val="1"/>
        </w:numPr>
      </w:pPr>
      <w:r>
        <w:t xml:space="preserve">Open command prompt </w:t>
      </w:r>
      <w:r w:rsidR="00476B2E">
        <w:t xml:space="preserve">and </w:t>
      </w:r>
      <w:r>
        <w:t xml:space="preserve">  </w:t>
      </w:r>
      <w:r w:rsidR="00476B2E">
        <w:t>execute the command to install Angular CLI:</w:t>
      </w:r>
      <w:r w:rsidR="00476B2E">
        <w:br/>
        <w:t xml:space="preserve"> </w:t>
      </w:r>
      <w:r w:rsidR="00FE137B" w:rsidRPr="00476B2E">
        <w:rPr>
          <w:color w:val="4F81BD" w:themeColor="accent1"/>
        </w:rPr>
        <w:t>npm  install –g  @angular/cli</w:t>
      </w:r>
    </w:p>
    <w:p w14:paraId="7A6376AC" w14:textId="5E512E1D" w:rsidR="00FE137B" w:rsidRDefault="00FE137B" w:rsidP="00476B2E">
      <w:pPr>
        <w:pStyle w:val="ListParagraph"/>
        <w:numPr>
          <w:ilvl w:val="1"/>
          <w:numId w:val="1"/>
        </w:numPr>
      </w:pPr>
      <w:r>
        <w:t>-&gt;Open the</w:t>
      </w:r>
      <w:r w:rsidR="00476B2E">
        <w:t xml:space="preserve"> Angular</w:t>
      </w:r>
      <w:r>
        <w:t xml:space="preserve"> project in </w:t>
      </w:r>
      <w:r w:rsidR="00476B2E">
        <w:t>VS C</w:t>
      </w:r>
      <w:r>
        <w:t>ode</w:t>
      </w:r>
    </w:p>
    <w:p w14:paraId="54CCB0AD" w14:textId="77777777" w:rsidR="00FE137B" w:rsidRDefault="00FE137B" w:rsidP="00476B2E">
      <w:pPr>
        <w:pStyle w:val="ListParagraph"/>
        <w:numPr>
          <w:ilvl w:val="1"/>
          <w:numId w:val="1"/>
        </w:numPr>
      </w:pPr>
      <w:r>
        <w:t>-&gt;locate to the working directory location</w:t>
      </w:r>
    </w:p>
    <w:p w14:paraId="3B6CD970" w14:textId="09ABB720" w:rsidR="00FE137B" w:rsidRDefault="00476B2E" w:rsidP="00476B2E">
      <w:pPr>
        <w:pStyle w:val="ListParagraph"/>
        <w:numPr>
          <w:ilvl w:val="1"/>
          <w:numId w:val="1"/>
        </w:numPr>
      </w:pPr>
      <w:r>
        <w:t>In the windows Command prompt locate the Angular app and I</w:t>
      </w:r>
      <w:r w:rsidR="00FE137B">
        <w:t xml:space="preserve">nstall </w:t>
      </w:r>
      <w:r>
        <w:t xml:space="preserve">the </w:t>
      </w:r>
      <w:r w:rsidR="00FE137B">
        <w:t>dependencies</w:t>
      </w:r>
      <w:r>
        <w:t xml:space="preserve"> using the below command</w:t>
      </w:r>
    </w:p>
    <w:p w14:paraId="59DE7D5F" w14:textId="239BFA5B" w:rsidR="00FE137B" w:rsidRPr="00476B2E" w:rsidRDefault="00FE137B" w:rsidP="00476B2E">
      <w:pPr>
        <w:pStyle w:val="ListParagraph"/>
        <w:numPr>
          <w:ilvl w:val="1"/>
          <w:numId w:val="1"/>
        </w:numPr>
        <w:rPr>
          <w:color w:val="4F81BD" w:themeColor="accent1"/>
        </w:rPr>
      </w:pPr>
      <w:r w:rsidRPr="00476B2E">
        <w:rPr>
          <w:color w:val="4F81BD" w:themeColor="accent1"/>
        </w:rPr>
        <w:t>npm install</w:t>
      </w:r>
    </w:p>
    <w:p w14:paraId="76B0C3BB" w14:textId="7511E6F0" w:rsidR="00476B2E" w:rsidRDefault="00476B2E" w:rsidP="00476B2E">
      <w:pPr>
        <w:pStyle w:val="ListParagraph"/>
        <w:numPr>
          <w:ilvl w:val="0"/>
          <w:numId w:val="1"/>
        </w:numPr>
      </w:pPr>
      <w:r>
        <w:t>When the installation is finished use the below command in the command prompt.</w:t>
      </w:r>
    </w:p>
    <w:p w14:paraId="0DEC5458" w14:textId="2D81D043" w:rsidR="00FE137B" w:rsidRPr="00476B2E" w:rsidRDefault="00FE137B" w:rsidP="00476B2E">
      <w:pPr>
        <w:pStyle w:val="ListParagraph"/>
        <w:numPr>
          <w:ilvl w:val="1"/>
          <w:numId w:val="1"/>
        </w:numPr>
        <w:rPr>
          <w:color w:val="4F81BD" w:themeColor="accent1"/>
        </w:rPr>
      </w:pPr>
      <w:r w:rsidRPr="00476B2E">
        <w:rPr>
          <w:color w:val="4F81BD" w:themeColor="accent1"/>
        </w:rPr>
        <w:t>ng serve</w:t>
      </w:r>
    </w:p>
    <w:p w14:paraId="3E6C790E" w14:textId="00AD7520" w:rsidR="00FE137B" w:rsidRDefault="00476B2E" w:rsidP="00476B2E">
      <w:pPr>
        <w:pStyle w:val="ListParagraph"/>
        <w:numPr>
          <w:ilvl w:val="0"/>
          <w:numId w:val="1"/>
        </w:numPr>
      </w:pPr>
      <w:r>
        <w:t xml:space="preserve">The Application </w:t>
      </w:r>
      <w:r w:rsidR="00FE137B">
        <w:t xml:space="preserve">will be loaded in the browser and is available on live server with </w:t>
      </w:r>
      <w:r>
        <w:t>URL</w:t>
      </w:r>
    </w:p>
    <w:p w14:paraId="626CD3B1" w14:textId="77777777" w:rsidR="00FE137B" w:rsidRPr="00476B2E" w:rsidRDefault="00FE137B" w:rsidP="00476B2E">
      <w:pPr>
        <w:pStyle w:val="ListParagraph"/>
        <w:numPr>
          <w:ilvl w:val="1"/>
          <w:numId w:val="1"/>
        </w:numPr>
        <w:rPr>
          <w:u w:val="single"/>
        </w:rPr>
      </w:pPr>
      <w:r w:rsidRPr="00476B2E">
        <w:rPr>
          <w:u w:val="single"/>
        </w:rPr>
        <w:t>Htttp://localhost:4200</w:t>
      </w:r>
    </w:p>
    <w:p w14:paraId="731A4295" w14:textId="0746CEF1" w:rsidR="00096F8E" w:rsidRDefault="00096F8E" w:rsidP="00096F8E">
      <w:pPr>
        <w:rPr>
          <w:b/>
          <w:bCs/>
          <w:sz w:val="28"/>
          <w:szCs w:val="28"/>
        </w:rPr>
      </w:pPr>
      <w:r w:rsidRPr="00096F8E">
        <w:rPr>
          <w:b/>
          <w:bCs/>
          <w:sz w:val="28"/>
          <w:szCs w:val="28"/>
        </w:rPr>
        <w:lastRenderedPageBreak/>
        <w:drawing>
          <wp:inline distT="0" distB="0" distL="0" distR="0" wp14:anchorId="427D99FD" wp14:editId="43CCE5F8">
            <wp:extent cx="5731510" cy="324104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0EE42" w14:textId="6717C13B" w:rsidR="00096F8E" w:rsidRDefault="00C54F4A" w:rsidP="00096F8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alidations</w:t>
      </w:r>
    </w:p>
    <w:p w14:paraId="5C976FEC" w14:textId="3F72A970" w:rsidR="002711EC" w:rsidRPr="00BB72A7" w:rsidRDefault="00BB72A7" w:rsidP="002711EC">
      <w:pPr>
        <w:pStyle w:val="Heading3"/>
        <w:rPr>
          <w:sz w:val="24"/>
          <w:szCs w:val="24"/>
        </w:rPr>
      </w:pPr>
      <w:r w:rsidRPr="00BB72A7">
        <w:rPr>
          <w:sz w:val="24"/>
          <w:szCs w:val="24"/>
        </w:rPr>
        <w:t>Maximum number of working days</w:t>
      </w:r>
      <w:r>
        <w:rPr>
          <w:sz w:val="24"/>
          <w:szCs w:val="24"/>
        </w:rPr>
        <w:t xml:space="preserve"> 260.</w:t>
      </w:r>
      <w:r w:rsidR="002711EC">
        <w:rPr>
          <w:sz w:val="24"/>
          <w:szCs w:val="24"/>
        </w:rPr>
        <w:t xml:space="preserve"> </w:t>
      </w:r>
      <w:r w:rsidR="002711EC">
        <w:rPr>
          <w:sz w:val="24"/>
          <w:szCs w:val="24"/>
        </w:rPr>
        <w:t>. If exceeds the limit the user will be alerted</w:t>
      </w:r>
      <w:r w:rsidR="002711EC">
        <w:rPr>
          <w:sz w:val="24"/>
          <w:szCs w:val="24"/>
        </w:rPr>
        <w:t>.</w:t>
      </w:r>
    </w:p>
    <w:p w14:paraId="5090C005" w14:textId="115D4B49" w:rsidR="00C54F4A" w:rsidRDefault="00BB72A7" w:rsidP="00096F8E">
      <w:pPr>
        <w:rPr>
          <w:b/>
          <w:bCs/>
          <w:sz w:val="28"/>
          <w:szCs w:val="28"/>
        </w:rPr>
      </w:pPr>
      <w:r w:rsidRPr="00BB72A7">
        <w:rPr>
          <w:b/>
          <w:bCs/>
          <w:sz w:val="28"/>
          <w:szCs w:val="28"/>
        </w:rPr>
        <w:drawing>
          <wp:inline distT="0" distB="0" distL="0" distR="0" wp14:anchorId="5C1FC640" wp14:editId="269F38FB">
            <wp:extent cx="5731510" cy="1824990"/>
            <wp:effectExtent l="0" t="0" r="254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2AFF9" w14:textId="2CDB1145" w:rsidR="00BB72A7" w:rsidRPr="00BB72A7" w:rsidRDefault="00BB72A7" w:rsidP="00BB72A7">
      <w:pPr>
        <w:pStyle w:val="Heading3"/>
        <w:rPr>
          <w:sz w:val="24"/>
          <w:szCs w:val="24"/>
        </w:rPr>
      </w:pPr>
      <w:r w:rsidRPr="00BB72A7">
        <w:rPr>
          <w:sz w:val="24"/>
          <w:szCs w:val="24"/>
        </w:rPr>
        <w:t>Maximum number of</w:t>
      </w:r>
      <w:r>
        <w:rPr>
          <w:sz w:val="24"/>
          <w:szCs w:val="24"/>
        </w:rPr>
        <w:t xml:space="preserve"> Vacation based on the Role of the employee is checked. If exceeds the limit the user will be alerted</w:t>
      </w:r>
      <w:r w:rsidR="002711EC">
        <w:rPr>
          <w:sz w:val="24"/>
          <w:szCs w:val="24"/>
        </w:rPr>
        <w:t>.</w:t>
      </w:r>
    </w:p>
    <w:p w14:paraId="1803EF97" w14:textId="6E78797B" w:rsidR="00BB72A7" w:rsidRDefault="00BB72A7" w:rsidP="00096F8E">
      <w:pPr>
        <w:rPr>
          <w:b/>
          <w:bCs/>
          <w:sz w:val="28"/>
          <w:szCs w:val="28"/>
        </w:rPr>
      </w:pPr>
      <w:r w:rsidRPr="00BB72A7">
        <w:rPr>
          <w:b/>
          <w:bCs/>
          <w:sz w:val="28"/>
          <w:szCs w:val="28"/>
        </w:rPr>
        <w:drawing>
          <wp:inline distT="0" distB="0" distL="0" distR="0" wp14:anchorId="1ED96370" wp14:editId="4559BF83">
            <wp:extent cx="5731510" cy="156718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B6F7D" w14:textId="02D6E6A9" w:rsidR="00C54F4A" w:rsidRPr="00C54F4A" w:rsidRDefault="00C54F4A" w:rsidP="00C54F4A">
      <w:pPr>
        <w:pStyle w:val="Heading2"/>
        <w:rPr>
          <w:sz w:val="28"/>
          <w:szCs w:val="28"/>
        </w:rPr>
      </w:pPr>
      <w:r w:rsidRPr="00C54F4A">
        <w:rPr>
          <w:sz w:val="28"/>
          <w:szCs w:val="28"/>
        </w:rPr>
        <w:lastRenderedPageBreak/>
        <w:t xml:space="preserve">Use case for Lewis (Salaried </w:t>
      </w:r>
      <w:r w:rsidR="002711EC">
        <w:rPr>
          <w:sz w:val="28"/>
          <w:szCs w:val="28"/>
        </w:rPr>
        <w:t>E</w:t>
      </w:r>
      <w:r w:rsidRPr="00C54F4A">
        <w:rPr>
          <w:sz w:val="28"/>
          <w:szCs w:val="28"/>
        </w:rPr>
        <w:t xml:space="preserve">mployee) </w:t>
      </w:r>
    </w:p>
    <w:p w14:paraId="3480EBC6" w14:textId="77777777" w:rsidR="00C54F4A" w:rsidRDefault="00C54F4A" w:rsidP="00C54F4A">
      <w:pPr>
        <w:pStyle w:val="Heading2"/>
        <w:rPr>
          <w:b w:val="0"/>
          <w:bCs w:val="0"/>
        </w:rPr>
      </w:pPr>
      <w:r>
        <w:t xml:space="preserve">Set Working days : </w:t>
      </w:r>
      <w:r>
        <w:br/>
      </w:r>
      <w:r w:rsidRPr="00C54F4A">
        <w:rPr>
          <w:b w:val="0"/>
          <w:bCs w:val="0"/>
        </w:rPr>
        <w:t>Given input number of working days</w:t>
      </w:r>
      <w:r>
        <w:rPr>
          <w:b w:val="0"/>
          <w:bCs w:val="0"/>
        </w:rPr>
        <w:t xml:space="preserve"> =</w:t>
      </w:r>
      <w:r w:rsidRPr="00C54F4A">
        <w:rPr>
          <w:b w:val="0"/>
          <w:bCs w:val="0"/>
        </w:rPr>
        <w:t xml:space="preserve"> 150</w:t>
      </w:r>
      <w:r>
        <w:br/>
      </w:r>
      <w:r>
        <w:rPr>
          <w:b w:val="0"/>
          <w:bCs w:val="0"/>
        </w:rPr>
        <w:t>fetching max number of available vacation days.</w:t>
      </w:r>
    </w:p>
    <w:p w14:paraId="1C01DA40" w14:textId="16A4FBC8" w:rsidR="00096F8E" w:rsidRDefault="00BB72A7" w:rsidP="00096F8E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4150D16" wp14:editId="1F14E5A0">
                <wp:simplePos x="0" y="0"/>
                <wp:positionH relativeFrom="column">
                  <wp:posOffset>1771650</wp:posOffset>
                </wp:positionH>
                <wp:positionV relativeFrom="paragraph">
                  <wp:posOffset>1460500</wp:posOffset>
                </wp:positionV>
                <wp:extent cx="285750" cy="238125"/>
                <wp:effectExtent l="0" t="0" r="19050" b="2857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381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A62360" id="Oval 14" o:spid="_x0000_s1026" style="position:absolute;margin-left:139.5pt;margin-top:115pt;width:22.5pt;height:18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" filled="f" strokecolor="#243f60 [1604]" strokeweight="2pt"/>
            </w:pict>
          </mc:Fallback>
        </mc:AlternateContent>
      </w:r>
      <w:r w:rsidR="00C54F4A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47E1CDC" wp14:editId="7FB9E737">
                <wp:simplePos x="0" y="0"/>
                <wp:positionH relativeFrom="column">
                  <wp:posOffset>2686050</wp:posOffset>
                </wp:positionH>
                <wp:positionV relativeFrom="paragraph">
                  <wp:posOffset>1603374</wp:posOffset>
                </wp:positionV>
                <wp:extent cx="285750" cy="200025"/>
                <wp:effectExtent l="0" t="0" r="19050" b="2857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000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7EA270" id="Oval 15" o:spid="_x0000_s1026" style="position:absolute;margin-left:211.5pt;margin-top:126.25pt;width:22.5pt;height:15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" filled="f" strokecolor="#243f60 [1604]" strokeweight="2pt"/>
            </w:pict>
          </mc:Fallback>
        </mc:AlternateContent>
      </w:r>
      <w:r w:rsidR="00C54F4A" w:rsidRPr="00C54F4A">
        <w:rPr>
          <w:b/>
          <w:bCs/>
          <w:sz w:val="28"/>
          <w:szCs w:val="28"/>
        </w:rPr>
        <w:drawing>
          <wp:inline distT="0" distB="0" distL="0" distR="0" wp14:anchorId="039A00B3" wp14:editId="19E81CBF">
            <wp:extent cx="3278896" cy="23812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4679" cy="2392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33C81" w14:textId="0B34EBF4" w:rsidR="00C54F4A" w:rsidRPr="00C54F4A" w:rsidRDefault="00C54F4A" w:rsidP="00C54F4A">
      <w:pPr>
        <w:pStyle w:val="Heading2"/>
        <w:spacing w:before="240" w:after="0"/>
      </w:pPr>
      <w:r w:rsidRPr="00C54F4A">
        <w:t xml:space="preserve">Set </w:t>
      </w:r>
      <w:r w:rsidRPr="00C54F4A">
        <w:t xml:space="preserve">Vacation </w:t>
      </w:r>
      <w:r w:rsidRPr="00C54F4A">
        <w:t>days</w:t>
      </w:r>
      <w:r w:rsidRPr="00C54F4A">
        <w:t xml:space="preserve"> Taken</w:t>
      </w:r>
    </w:p>
    <w:p w14:paraId="428FB527" w14:textId="6258981B" w:rsidR="00096F8E" w:rsidRDefault="00C54F4A" w:rsidP="00C54F4A">
      <w:pPr>
        <w:spacing w:after="0"/>
        <w:rPr>
          <w:sz w:val="24"/>
          <w:szCs w:val="24"/>
        </w:rPr>
      </w:pPr>
      <w:r w:rsidRPr="00C54F4A">
        <w:rPr>
          <w:sz w:val="24"/>
          <w:szCs w:val="24"/>
        </w:rPr>
        <w:t>Given input</w:t>
      </w:r>
      <w:r>
        <w:rPr>
          <w:sz w:val="24"/>
          <w:szCs w:val="24"/>
        </w:rPr>
        <w:t>: 10</w:t>
      </w:r>
    </w:p>
    <w:p w14:paraId="7BD03193" w14:textId="0F730DA0" w:rsidR="00C54F4A" w:rsidRDefault="00C54F4A" w:rsidP="00C54F4A">
      <w:pPr>
        <w:spacing w:after="0"/>
        <w:rPr>
          <w:sz w:val="24"/>
          <w:szCs w:val="24"/>
        </w:rPr>
      </w:pPr>
      <w:r>
        <w:rPr>
          <w:sz w:val="24"/>
          <w:szCs w:val="24"/>
        </w:rPr>
        <w:t>Fetching number of days reaming and updating on the UI</w:t>
      </w:r>
    </w:p>
    <w:p w14:paraId="4BDE6EFE" w14:textId="756935CB" w:rsidR="00C54F4A" w:rsidRPr="00C54F4A" w:rsidRDefault="00C54F4A" w:rsidP="00C54F4A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41AB13" wp14:editId="78A39749">
                <wp:simplePos x="0" y="0"/>
                <wp:positionH relativeFrom="column">
                  <wp:posOffset>2486025</wp:posOffset>
                </wp:positionH>
                <wp:positionV relativeFrom="paragraph">
                  <wp:posOffset>1270635</wp:posOffset>
                </wp:positionV>
                <wp:extent cx="352425" cy="314325"/>
                <wp:effectExtent l="0" t="0" r="28575" b="2857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3143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9DA799" id="Oval 18" o:spid="_x0000_s1026" style="position:absolute;margin-left:195.75pt;margin-top:100.05pt;width:27.75pt;height: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" filled="f" strokecolor="#92d050" strokeweight="2pt"/>
            </w:pict>
          </mc:Fallback>
        </mc:AlternateContent>
      </w:r>
      <w:r w:rsidRPr="00C54F4A">
        <w:rPr>
          <w:sz w:val="24"/>
          <w:szCs w:val="24"/>
        </w:rPr>
        <w:drawing>
          <wp:inline distT="0" distB="0" distL="0" distR="0" wp14:anchorId="02B3DC6F" wp14:editId="36EFCBCC">
            <wp:extent cx="3162300" cy="206883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76565" cy="207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1CBE6" w14:textId="77777777" w:rsidR="00096F8E" w:rsidRDefault="00096F8E" w:rsidP="00096F8E">
      <w:pPr>
        <w:rPr>
          <w:b/>
          <w:bCs/>
          <w:sz w:val="28"/>
          <w:szCs w:val="28"/>
        </w:rPr>
      </w:pPr>
    </w:p>
    <w:p w14:paraId="2C0EE5B5" w14:textId="77777777" w:rsidR="00BB72A7" w:rsidRDefault="00BB72A7" w:rsidP="00096F8E">
      <w:pPr>
        <w:rPr>
          <w:b/>
          <w:bCs/>
          <w:sz w:val="28"/>
          <w:szCs w:val="28"/>
        </w:rPr>
      </w:pPr>
    </w:p>
    <w:p w14:paraId="5687BBBD" w14:textId="77777777" w:rsidR="00BB72A7" w:rsidRDefault="00BB72A7" w:rsidP="00096F8E">
      <w:pPr>
        <w:rPr>
          <w:b/>
          <w:bCs/>
          <w:sz w:val="28"/>
          <w:szCs w:val="28"/>
        </w:rPr>
      </w:pPr>
    </w:p>
    <w:p w14:paraId="41D03D11" w14:textId="77777777" w:rsidR="00BB72A7" w:rsidRDefault="00BB72A7" w:rsidP="00096F8E">
      <w:pPr>
        <w:rPr>
          <w:b/>
          <w:bCs/>
          <w:sz w:val="28"/>
          <w:szCs w:val="28"/>
        </w:rPr>
      </w:pPr>
    </w:p>
    <w:p w14:paraId="2507A17D" w14:textId="77777777" w:rsidR="00BB72A7" w:rsidRDefault="00BB72A7" w:rsidP="00096F8E">
      <w:pPr>
        <w:rPr>
          <w:b/>
          <w:bCs/>
          <w:sz w:val="28"/>
          <w:szCs w:val="28"/>
        </w:rPr>
      </w:pPr>
    </w:p>
    <w:p w14:paraId="78460167" w14:textId="77777777" w:rsidR="00BB72A7" w:rsidRDefault="00BB72A7" w:rsidP="00096F8E">
      <w:pPr>
        <w:rPr>
          <w:b/>
          <w:bCs/>
          <w:sz w:val="28"/>
          <w:szCs w:val="28"/>
        </w:rPr>
      </w:pPr>
    </w:p>
    <w:p w14:paraId="09C38038" w14:textId="77777777" w:rsidR="00BB72A7" w:rsidRDefault="00BB72A7" w:rsidP="00096F8E">
      <w:pPr>
        <w:rPr>
          <w:b/>
          <w:bCs/>
          <w:sz w:val="28"/>
          <w:szCs w:val="28"/>
        </w:rPr>
      </w:pPr>
    </w:p>
    <w:p w14:paraId="4F2494B0" w14:textId="5B870D58" w:rsidR="003B7D17" w:rsidRPr="00096F8E" w:rsidRDefault="00096F8E" w:rsidP="00096F8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Spring Boot </w:t>
      </w:r>
      <w:r w:rsidR="003B7D17" w:rsidRPr="00096F8E">
        <w:rPr>
          <w:b/>
          <w:bCs/>
          <w:sz w:val="28"/>
          <w:szCs w:val="28"/>
        </w:rPr>
        <w:t>project files structure</w:t>
      </w:r>
    </w:p>
    <w:p w14:paraId="7BFB907C" w14:textId="3970A2EB" w:rsidR="00096F8E" w:rsidRPr="00096F8E" w:rsidRDefault="00096F8E">
      <w:r w:rsidRPr="00096F8E">
        <w:drawing>
          <wp:inline distT="0" distB="0" distL="0" distR="0" wp14:anchorId="79004621" wp14:editId="6E3D0827">
            <wp:extent cx="2428875" cy="381519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53173" cy="38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A75BB" w14:textId="77777777" w:rsidR="00096F8E" w:rsidRDefault="00096F8E">
      <w:pPr>
        <w:rPr>
          <w:b/>
          <w:bCs/>
          <w:sz w:val="28"/>
          <w:szCs w:val="28"/>
        </w:rPr>
      </w:pPr>
    </w:p>
    <w:p w14:paraId="0E3EEEBB" w14:textId="77777777" w:rsidR="00096F8E" w:rsidRDefault="00096F8E">
      <w:pPr>
        <w:rPr>
          <w:b/>
          <w:bCs/>
          <w:sz w:val="28"/>
          <w:szCs w:val="28"/>
        </w:rPr>
      </w:pPr>
    </w:p>
    <w:p w14:paraId="3F22D6C9" w14:textId="77777777" w:rsidR="00096F8E" w:rsidRDefault="00096F8E">
      <w:pPr>
        <w:rPr>
          <w:b/>
          <w:bCs/>
          <w:sz w:val="28"/>
          <w:szCs w:val="28"/>
        </w:rPr>
      </w:pPr>
    </w:p>
    <w:p w14:paraId="4F62028D" w14:textId="77777777" w:rsidR="00096F8E" w:rsidRDefault="00096F8E">
      <w:pPr>
        <w:rPr>
          <w:b/>
          <w:bCs/>
          <w:sz w:val="28"/>
          <w:szCs w:val="28"/>
        </w:rPr>
      </w:pPr>
    </w:p>
    <w:p w14:paraId="2DEEE5CE" w14:textId="77777777" w:rsidR="00096F8E" w:rsidRDefault="00096F8E">
      <w:pPr>
        <w:rPr>
          <w:b/>
          <w:bCs/>
          <w:sz w:val="28"/>
          <w:szCs w:val="28"/>
        </w:rPr>
      </w:pPr>
    </w:p>
    <w:p w14:paraId="424BDFE6" w14:textId="77777777" w:rsidR="00096F8E" w:rsidRDefault="00096F8E">
      <w:pPr>
        <w:rPr>
          <w:b/>
          <w:bCs/>
          <w:sz w:val="28"/>
          <w:szCs w:val="28"/>
        </w:rPr>
      </w:pPr>
    </w:p>
    <w:p w14:paraId="736AB9A7" w14:textId="77777777" w:rsidR="00096F8E" w:rsidRDefault="00096F8E">
      <w:pPr>
        <w:rPr>
          <w:b/>
          <w:bCs/>
          <w:sz w:val="28"/>
          <w:szCs w:val="28"/>
        </w:rPr>
      </w:pPr>
    </w:p>
    <w:p w14:paraId="0D9EA7A0" w14:textId="77777777" w:rsidR="00096F8E" w:rsidRDefault="00096F8E">
      <w:pPr>
        <w:rPr>
          <w:b/>
          <w:bCs/>
          <w:sz w:val="28"/>
          <w:szCs w:val="28"/>
        </w:rPr>
      </w:pPr>
    </w:p>
    <w:p w14:paraId="53770F55" w14:textId="77777777" w:rsidR="00096F8E" w:rsidRDefault="00096F8E">
      <w:pPr>
        <w:rPr>
          <w:b/>
          <w:bCs/>
          <w:sz w:val="28"/>
          <w:szCs w:val="28"/>
        </w:rPr>
      </w:pPr>
    </w:p>
    <w:p w14:paraId="63535AD4" w14:textId="77777777" w:rsidR="00096F8E" w:rsidRDefault="00096F8E">
      <w:pPr>
        <w:rPr>
          <w:b/>
          <w:bCs/>
          <w:sz w:val="28"/>
          <w:szCs w:val="28"/>
        </w:rPr>
      </w:pPr>
    </w:p>
    <w:p w14:paraId="46EE4564" w14:textId="77777777" w:rsidR="00096F8E" w:rsidRDefault="00096F8E">
      <w:pPr>
        <w:rPr>
          <w:b/>
          <w:bCs/>
          <w:sz w:val="28"/>
          <w:szCs w:val="28"/>
        </w:rPr>
      </w:pPr>
    </w:p>
    <w:p w14:paraId="2DD06D93" w14:textId="77777777" w:rsidR="00096F8E" w:rsidRDefault="00096F8E">
      <w:pPr>
        <w:rPr>
          <w:b/>
          <w:bCs/>
          <w:sz w:val="28"/>
          <w:szCs w:val="28"/>
        </w:rPr>
      </w:pPr>
    </w:p>
    <w:p w14:paraId="5AA33B0F" w14:textId="6135799B" w:rsidR="003B7D17" w:rsidRDefault="003B7D17">
      <w:pPr>
        <w:rPr>
          <w:b/>
          <w:bCs/>
          <w:sz w:val="28"/>
          <w:szCs w:val="28"/>
        </w:rPr>
      </w:pPr>
      <w:r w:rsidRPr="00096F8E">
        <w:rPr>
          <w:b/>
          <w:bCs/>
          <w:sz w:val="28"/>
          <w:szCs w:val="28"/>
        </w:rPr>
        <w:lastRenderedPageBreak/>
        <w:t>Angular Project Files Structure</w:t>
      </w:r>
    </w:p>
    <w:p w14:paraId="28452822" w14:textId="080C6820" w:rsidR="00096F8E" w:rsidRDefault="00096F8E">
      <w:pPr>
        <w:rPr>
          <w:b/>
          <w:bCs/>
          <w:sz w:val="28"/>
          <w:szCs w:val="28"/>
        </w:rPr>
      </w:pPr>
      <w:r w:rsidRPr="00096F8E">
        <w:rPr>
          <w:b/>
          <w:bCs/>
          <w:sz w:val="28"/>
          <w:szCs w:val="28"/>
        </w:rPr>
        <w:drawing>
          <wp:inline distT="0" distB="0" distL="0" distR="0" wp14:anchorId="2298004B" wp14:editId="2C18B77D">
            <wp:extent cx="2115044" cy="654875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15044" cy="654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09240" w14:textId="3D17E0D7" w:rsidR="002711EC" w:rsidRDefault="002711EC" w:rsidP="002711EC">
      <w:pPr>
        <w:spacing w:after="0"/>
        <w:rPr>
          <w:sz w:val="28"/>
          <w:szCs w:val="28"/>
        </w:rPr>
      </w:pPr>
    </w:p>
    <w:p w14:paraId="5F035B68" w14:textId="793D2EFD" w:rsidR="002711EC" w:rsidRPr="002711EC" w:rsidRDefault="002711EC" w:rsidP="002711EC">
      <w:pPr>
        <w:pStyle w:val="Heading3"/>
        <w:spacing w:after="0"/>
        <w:jc w:val="right"/>
      </w:pPr>
      <w:r w:rsidRPr="002711EC">
        <w:t>Pranay K</w:t>
      </w:r>
    </w:p>
    <w:p w14:paraId="61661183" w14:textId="37F60EB9" w:rsidR="002711EC" w:rsidRPr="002711EC" w:rsidRDefault="002711EC" w:rsidP="002711EC">
      <w:pPr>
        <w:spacing w:after="0"/>
        <w:jc w:val="right"/>
        <w:rPr>
          <w:sz w:val="28"/>
          <w:szCs w:val="28"/>
        </w:rPr>
      </w:pPr>
      <w:r w:rsidRPr="002711EC">
        <w:rPr>
          <w:sz w:val="28"/>
          <w:szCs w:val="28"/>
        </w:rPr>
        <w:t>704-268-9842</w:t>
      </w:r>
    </w:p>
    <w:p w14:paraId="759FA42C" w14:textId="1DEE3295" w:rsidR="002711EC" w:rsidRPr="002711EC" w:rsidRDefault="002711EC" w:rsidP="002711EC">
      <w:pPr>
        <w:spacing w:after="0"/>
        <w:jc w:val="right"/>
        <w:rPr>
          <w:sz w:val="28"/>
          <w:szCs w:val="28"/>
        </w:rPr>
      </w:pPr>
      <w:r w:rsidRPr="002711EC">
        <w:rPr>
          <w:sz w:val="28"/>
          <w:szCs w:val="28"/>
        </w:rPr>
        <w:t>Pranay.k197@gmail.com</w:t>
      </w:r>
    </w:p>
    <w:p w14:paraId="333767C1" w14:textId="77777777" w:rsidR="00387B14" w:rsidRDefault="00387B14" w:rsidP="002711EC">
      <w:pPr>
        <w:pStyle w:val="Heading4"/>
      </w:pPr>
    </w:p>
    <w:p w14:paraId="7644CD48" w14:textId="6F94263C" w:rsidR="002711EC" w:rsidRDefault="002711EC" w:rsidP="002711EC">
      <w:pPr>
        <w:pStyle w:val="Heading4"/>
      </w:pPr>
      <w:r>
        <w:t>The End</w:t>
      </w:r>
      <w:r w:rsidR="00387B14">
        <w:t>.</w:t>
      </w:r>
    </w:p>
    <w:sectPr w:rsidR="002711EC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BE5F74" w14:textId="77777777" w:rsidR="00717F1A" w:rsidRDefault="00717F1A" w:rsidP="00096F8E">
      <w:pPr>
        <w:spacing w:after="0" w:line="240" w:lineRule="auto"/>
      </w:pPr>
      <w:r>
        <w:separator/>
      </w:r>
    </w:p>
  </w:endnote>
  <w:endnote w:type="continuationSeparator" w:id="0">
    <w:p w14:paraId="5A83DA4D" w14:textId="77777777" w:rsidR="00717F1A" w:rsidRDefault="00717F1A" w:rsidP="00096F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9C1D2C" w14:textId="77777777" w:rsidR="002711EC" w:rsidRDefault="002711EC" w:rsidP="002711EC">
    <w:pPr>
      <w:pStyle w:val="Footer"/>
      <w:rPr>
        <w:noProof/>
      </w:rPr>
    </w:pPr>
    <w:sdt>
      <w:sdtPr>
        <w:id w:val="-132681859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</w:sdtContent>
    </w:sdt>
  </w:p>
  <w:p w14:paraId="66AFD906" w14:textId="17EAEC9E" w:rsidR="002711EC" w:rsidRDefault="002711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010D2F" w14:textId="77777777" w:rsidR="00717F1A" w:rsidRDefault="00717F1A" w:rsidP="00096F8E">
      <w:pPr>
        <w:spacing w:after="0" w:line="240" w:lineRule="auto"/>
      </w:pPr>
      <w:r>
        <w:separator/>
      </w:r>
    </w:p>
  </w:footnote>
  <w:footnote w:type="continuationSeparator" w:id="0">
    <w:p w14:paraId="0D1FE186" w14:textId="77777777" w:rsidR="00717F1A" w:rsidRDefault="00717F1A" w:rsidP="00096F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5E2F6C" w14:textId="1775CCC4" w:rsidR="00096F8E" w:rsidRDefault="00796BB1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5408" behindDoc="1" locked="0" layoutInCell="1" allowOverlap="0" wp14:anchorId="1D3D4A8E" wp14:editId="5CA5FB97">
              <wp:simplePos x="0" y="0"/>
              <wp:positionH relativeFrom="margin">
                <wp:posOffset>85725</wp:posOffset>
              </wp:positionH>
              <wp:positionV relativeFrom="page">
                <wp:posOffset>370840</wp:posOffset>
              </wp:positionV>
              <wp:extent cx="5400675" cy="314325"/>
              <wp:effectExtent l="0" t="0" r="9525" b="952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675" cy="31432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bCs/>
                              <w:caps/>
                              <w:color w:val="FFFFFF" w:themeColor="background1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225391C5" w14:textId="60ADA8E3" w:rsidR="00796BB1" w:rsidRPr="00796BB1" w:rsidRDefault="00796BB1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bCs/>
                                  <w:caps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 w:rsidRPr="00796BB1">
                                <w:rPr>
                                  <w:b/>
                                  <w:bCs/>
                                  <w:caps/>
                                  <w:color w:val="FFFFFF" w:themeColor="background1"/>
                                  <w:sz w:val="28"/>
                                  <w:szCs w:val="28"/>
                                </w:rPr>
                                <w:t>Instructions and use case validations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D3D4A8E" id="Rectangle 197" o:spid="_x0000_s1026" style="position:absolute;margin-left:6.75pt;margin-top:29.2pt;width:425.25pt;height:24.75pt;z-index:-251651072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" o:allowoverlap="f" fillcolor="#4f81bd [3204]" stroked="f" strokeweight="2pt">
              <v:textbox>
                <w:txbxContent>
                  <w:sdt>
                    <w:sdtPr>
                      <w:rPr>
                        <w:b/>
                        <w:bCs/>
                        <w:caps/>
                        <w:color w:val="FFFFFF" w:themeColor="background1"/>
                        <w:sz w:val="28"/>
                        <w:szCs w:val="28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225391C5" w14:textId="60ADA8E3" w:rsidR="00796BB1" w:rsidRPr="00796BB1" w:rsidRDefault="00796BB1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bCs/>
                            <w:caps/>
                            <w:color w:val="FFFFFF" w:themeColor="background1"/>
                            <w:sz w:val="28"/>
                            <w:szCs w:val="28"/>
                          </w:rPr>
                        </w:pPr>
                        <w:r w:rsidRPr="00796BB1">
                          <w:rPr>
                            <w:b/>
                            <w:bCs/>
                            <w:caps/>
                            <w:color w:val="FFFFFF" w:themeColor="background1"/>
                            <w:sz w:val="28"/>
                            <w:szCs w:val="28"/>
                          </w:rPr>
                          <w:t>Instructions and use case validation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3E379C"/>
    <w:multiLevelType w:val="hybridMultilevel"/>
    <w:tmpl w:val="47EA5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C6B5AEE"/>
    <w:multiLevelType w:val="hybridMultilevel"/>
    <w:tmpl w:val="7E82A5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B42E1B4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sLSwMDUzNjQwM7VQ0lEKTi0uzszPAykwrAUAIIoM5SwAAAA="/>
  </w:docVars>
  <w:rsids>
    <w:rsidRoot w:val="00FE137B"/>
    <w:rsid w:val="00096F8E"/>
    <w:rsid w:val="002711EC"/>
    <w:rsid w:val="00377921"/>
    <w:rsid w:val="00387B14"/>
    <w:rsid w:val="003B7D17"/>
    <w:rsid w:val="00476B2E"/>
    <w:rsid w:val="006C0E8B"/>
    <w:rsid w:val="00717F1A"/>
    <w:rsid w:val="007634F9"/>
    <w:rsid w:val="00796BB1"/>
    <w:rsid w:val="00BB72A7"/>
    <w:rsid w:val="00C54F4A"/>
    <w:rsid w:val="00DD4756"/>
    <w:rsid w:val="00FE1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E05900"/>
  <w15:docId w15:val="{7B36F39B-D48F-4C77-AF48-F76366949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6B2E"/>
    <w:pPr>
      <w:keepNext/>
      <w:outlineLvl w:val="0"/>
    </w:pPr>
    <w:rPr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F4A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72A7"/>
    <w:pPr>
      <w:keepNext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11EC"/>
    <w:pPr>
      <w:keepNext/>
      <w:jc w:val="center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137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3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37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C0E8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0E8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76B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76B2E"/>
    <w:rPr>
      <w:b/>
      <w:bCs/>
      <w:sz w:val="24"/>
      <w:szCs w:val="24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F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F8E"/>
  </w:style>
  <w:style w:type="paragraph" w:styleId="Footer">
    <w:name w:val="footer"/>
    <w:basedOn w:val="Normal"/>
    <w:link w:val="FooterChar"/>
    <w:uiPriority w:val="99"/>
    <w:unhideWhenUsed/>
    <w:rsid w:val="00096F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F8E"/>
  </w:style>
  <w:style w:type="character" w:customStyle="1" w:styleId="Heading2Char">
    <w:name w:val="Heading 2 Char"/>
    <w:basedOn w:val="DefaultParagraphFont"/>
    <w:link w:val="Heading2"/>
    <w:uiPriority w:val="9"/>
    <w:rsid w:val="00C54F4A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BB72A7"/>
    <w:rPr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711EC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://localhost:9020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937A14-AA7A-478A-862A-F9D944346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and use case validations</dc:title>
  <dc:creator>Pranay S</dc:creator>
  <cp:lastModifiedBy>Pranay S</cp:lastModifiedBy>
  <cp:revision>2</cp:revision>
  <dcterms:created xsi:type="dcterms:W3CDTF">2020-11-24T17:47:00Z</dcterms:created>
  <dcterms:modified xsi:type="dcterms:W3CDTF">2020-11-24T17:47:00Z</dcterms:modified>
</cp:coreProperties>
</file>